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77AADD15" w14:textId="77777777" w:rsidR="00651EBA" w:rsidRDefault="00651EBA" w:rsidP="00651EB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>Java Script</w:t>
      </w:r>
    </w:p>
    <w:p w14:paraId="0000000C" w14:textId="70F05C3F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3EC62D99" w:rsidR="00173A24" w:rsidRDefault="00651EB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67DF4EFD" w:rsidR="00173A24" w:rsidRDefault="00651EB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 xml:space="preserve">We can create a division or a section or class using this tag, in HTML. 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37C7BB" w:rsidR="00173A24" w:rsidRDefault="00651EB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ab/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5AC36968" w:rsidR="00173A24" w:rsidRDefault="00651EB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the property that controls visibility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637F3D34" w:rsidR="00173A24" w:rsidRDefault="00651EB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  programming language is used in the react-native framework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2FBDB960" w:rsidR="00173A24" w:rsidRDefault="00651EB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ditor developed by Expo.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6A6F9871" w:rsidR="00173A24" w:rsidRDefault="00B23D9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</w:t>
      </w:r>
      <w:r w:rsidRPr="00B23D96">
        <w:rPr>
          <w:rFonts w:ascii="Muli" w:eastAsia="Muli" w:hAnsi="Muli" w:cs="Muli"/>
          <w:sz w:val="24"/>
          <w:szCs w:val="24"/>
          <w:vertAlign w:val="superscript"/>
        </w:rPr>
        <w:t>st</w:t>
      </w:r>
      <w:r>
        <w:rPr>
          <w:rFonts w:ascii="Muli" w:eastAsia="Muli" w:hAnsi="Muli" w:cs="Muli"/>
          <w:sz w:val="24"/>
          <w:szCs w:val="24"/>
        </w:rPr>
        <w:t xml:space="preserve"> we download the expo app in the mobile and then scan the QR code from the expo app.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3E12DD9D" w:rsidR="00173A24" w:rsidRDefault="00651EB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renders or displays whatever is returned to it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41E57E2F" w:rsidR="00173A24" w:rsidRDefault="00651EB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A button, component of the baseclass Component, Which has its colour and text on it as its properties.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35F5417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51EBA"/>
    <w:rsid w:val="009526BB"/>
    <w:rsid w:val="00B23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un kumar dubey</cp:lastModifiedBy>
  <cp:revision>3</cp:revision>
  <dcterms:created xsi:type="dcterms:W3CDTF">2021-01-06T05:46:00Z</dcterms:created>
  <dcterms:modified xsi:type="dcterms:W3CDTF">2021-06-21T11:26:00Z</dcterms:modified>
</cp:coreProperties>
</file>